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824df672c534515c34c14c24151c7ccb01b285"/>
      <w:r>
        <w:t xml:space="preserve">Unit 6 Lesson 5: The Pythagorean Identity (Part 1)</w:t>
      </w:r>
      <w:bookmarkEnd w:id="20"/>
    </w:p>
    <w:p>
      <w:pPr>
        <w:pStyle w:val="Heading3"/>
      </w:pPr>
      <w:bookmarkStart w:id="21" w:name="circle-equations-warm-up"/>
      <w:r>
        <w:t xml:space="preserve">1 Circle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with a radius of 1 unit.</w:t>
      </w:r>
    </w:p>
    <w:p>
      <w:pPr>
        <w:pStyle w:val="BodyText"/>
      </w:pPr>
      <w:r>
        <w:t xml:space="preserve">What are the exact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otated counterclockwis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from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 O, radius 1. Point P on circle in quadrant 1, central angle theta." title="" id="1" name="Picture"/>
            <a:graphic>
              <a:graphicData uri="http://schemas.openxmlformats.org/drawingml/2006/picture">
                <pic:pic>
                  <pic:nvPicPr>
                    <pic:cNvPr descr="/app/tmp/embedder-1647410555.798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sine-sine-and-the-unit-circle"/>
      <w:r>
        <w:t xml:space="preserve">2 Cosine, Sine, and the Unit Circ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What are the exact coordinates of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f it is rotat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counterclockwise from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70" cy="2415070"/>
            <wp:effectExtent b="0" l="0" r="0" t="0"/>
            <wp:docPr descr="A circle with center O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10556.6851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a-new-identity"/>
      <w:r>
        <w:t xml:space="preserve">3 A New Identity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t>,</m:t>
            </m:r>
            <m:r>
              <m:rPr>
                <m:nor/>
                <m:sty m:val="p"/>
              </m:rPr>
              <m:t>sin</m:t>
            </m:r>
            <m:r>
              <m:t>(</m:t>
            </m:r>
            <m:f>
              <m:fPr>
                <m:type m:val="bar"/>
              </m:fPr>
              <m:num>
                <m:r>
                  <m:t>4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  <m:r>
              <m:t>)</m:t>
            </m:r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1"/>
        </w:numPr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t>,</m:t>
            </m:r>
            <m:r>
              <m:rPr>
                <m:nor/>
                <m:sty m:val="p"/>
              </m:rPr>
              <m:t>sin</m:t>
            </m:r>
            <m:r>
              <m:t>(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6</m:t>
                </m:r>
              </m:den>
            </m:f>
            <m:r>
              <m:t>)</m:t>
            </m:r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1"/>
        </w:numPr>
      </w:pPr>
      <w:r>
        <w:t xml:space="preserve">Suppose that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5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in quadrant 4. What is the exact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? Explain or show your reasoning.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  <w:r>
        <w:drawing>
          <wp:inline>
            <wp:extent cx="1363510" cy="1363510"/>
            <wp:effectExtent b="0" l="0" r="0" t="0"/>
            <wp:docPr descr="Circle centered at origin " title="" id="1" name="Picture"/>
            <a:graphic>
              <a:graphicData uri="http://schemas.openxmlformats.org/drawingml/2006/picture">
                <pic:pic>
                  <pic:nvPicPr>
                    <pic:cNvPr descr="/app/tmp/embedder-1647410557.7071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38Z</dcterms:created>
  <dcterms:modified xsi:type="dcterms:W3CDTF">2022-03-16T06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2D82Q/2TXbzgivvzEsrY6QplTpbLYp1M6SdW++phT4PSEoeI9hhJW5j3NWblVpJugjZ8KqOthsYEmrGaoMsiA==</vt:lpwstr>
  </property>
</Properties>
</file>